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510CB" w14:textId="505ECF30" w:rsidR="003B762F" w:rsidRPr="00576EFA" w:rsidRDefault="003B762F" w:rsidP="00576EFA">
      <w:pPr>
        <w:pStyle w:val="Heading1"/>
        <w:rPr>
          <w:b/>
          <w:bCs/>
          <w:color w:val="2E74B5" w:themeColor="accent5" w:themeShade="BF"/>
          <w:sz w:val="40"/>
          <w:szCs w:val="40"/>
        </w:rPr>
      </w:pPr>
      <w:r w:rsidRPr="00576EFA">
        <w:rPr>
          <w:b/>
          <w:bCs/>
          <w:color w:val="2E74B5" w:themeColor="accent5" w:themeShade="BF"/>
          <w:sz w:val="40"/>
          <w:szCs w:val="40"/>
        </w:rPr>
        <w:t>Pre-ets compeTENCY checklist</w:t>
      </w:r>
    </w:p>
    <w:p w14:paraId="1C32A7C2" w14:textId="3FB718E5" w:rsidR="003B762F" w:rsidRPr="00576EFA" w:rsidRDefault="003B762F" w:rsidP="00576EFA">
      <w:pPr>
        <w:spacing w:line="240" w:lineRule="auto"/>
        <w:rPr>
          <w:sz w:val="32"/>
          <w:szCs w:val="32"/>
        </w:rPr>
      </w:pPr>
      <w:r w:rsidRPr="00576EFA">
        <w:rPr>
          <w:sz w:val="32"/>
          <w:szCs w:val="32"/>
        </w:rPr>
        <w:t>Along the Pre-ETS Trail, each point is designed to help students discover information about themselves and the world of work and learn and practice new skills. With discovery and practice, they acquire key competencies for success in education and employment.  The counselor plays several roles to guide them along the way.</w:t>
      </w:r>
    </w:p>
    <w:p w14:paraId="532A3422" w14:textId="77777777" w:rsidR="00576EFA" w:rsidRDefault="00576EFA" w:rsidP="00576EFA">
      <w:pPr>
        <w:pStyle w:val="Heading2"/>
        <w:rPr>
          <w:b/>
          <w:bCs/>
          <w:color w:val="2E74B5" w:themeColor="accent5" w:themeShade="BF"/>
        </w:rPr>
      </w:pPr>
    </w:p>
    <w:p w14:paraId="34983E91" w14:textId="0653AD40" w:rsidR="003B762F" w:rsidRPr="00576EFA" w:rsidRDefault="003B762F" w:rsidP="00576EFA">
      <w:pPr>
        <w:pStyle w:val="Heading2"/>
        <w:rPr>
          <w:b/>
          <w:bCs/>
          <w:color w:val="2E74B5" w:themeColor="accent5" w:themeShade="BF"/>
        </w:rPr>
      </w:pPr>
      <w:r w:rsidRPr="00576EFA">
        <w:rPr>
          <w:b/>
          <w:bCs/>
          <w:color w:val="2E74B5" w:themeColor="accent5" w:themeShade="BF"/>
        </w:rPr>
        <w:t>INFO ABOUT SELF</w:t>
      </w:r>
    </w:p>
    <w:p w14:paraId="430DCB85" w14:textId="1C8B28C2" w:rsidR="003B762F" w:rsidRPr="00576EFA" w:rsidRDefault="003B762F" w:rsidP="00576EFA">
      <w:pPr>
        <w:spacing w:after="0" w:line="240" w:lineRule="auto"/>
        <w:rPr>
          <w:sz w:val="36"/>
          <w:szCs w:val="36"/>
        </w:rPr>
      </w:pPr>
      <w:r w:rsidRPr="00576EFA">
        <w:rPr>
          <w:sz w:val="36"/>
          <w:szCs w:val="36"/>
        </w:rPr>
        <w:t>I can list my interests and abilities.</w:t>
      </w:r>
    </w:p>
    <w:p w14:paraId="03458210" w14:textId="269CAF49" w:rsidR="003B762F" w:rsidRPr="00576EFA" w:rsidRDefault="003B762F" w:rsidP="00576EFA">
      <w:pPr>
        <w:spacing w:after="0" w:line="240" w:lineRule="auto"/>
        <w:rPr>
          <w:sz w:val="36"/>
          <w:szCs w:val="36"/>
        </w:rPr>
      </w:pPr>
      <w:r w:rsidRPr="00576EFA">
        <w:rPr>
          <w:sz w:val="36"/>
          <w:szCs w:val="36"/>
        </w:rPr>
        <w:t>I can explain my disability to others.</w:t>
      </w:r>
    </w:p>
    <w:p w14:paraId="1C9B6400" w14:textId="23AE40ED" w:rsidR="003B762F" w:rsidRPr="00576EFA" w:rsidRDefault="003B762F" w:rsidP="00576EFA">
      <w:pPr>
        <w:spacing w:after="0" w:line="240" w:lineRule="auto"/>
        <w:rPr>
          <w:sz w:val="36"/>
          <w:szCs w:val="36"/>
        </w:rPr>
      </w:pPr>
      <w:r w:rsidRPr="00576EFA">
        <w:rPr>
          <w:sz w:val="36"/>
          <w:szCs w:val="36"/>
        </w:rPr>
        <w:t xml:space="preserve">I can explain the accommodations I need to succeed </w:t>
      </w:r>
      <w:r w:rsidR="00576EFA">
        <w:rPr>
          <w:sz w:val="36"/>
          <w:szCs w:val="36"/>
        </w:rPr>
        <w:t>and</w:t>
      </w:r>
      <w:r w:rsidRPr="00576EFA">
        <w:rPr>
          <w:sz w:val="36"/>
          <w:szCs w:val="36"/>
        </w:rPr>
        <w:t xml:space="preserve"> ask for them.</w:t>
      </w:r>
    </w:p>
    <w:p w14:paraId="105812B8" w14:textId="51F67011" w:rsidR="003B762F" w:rsidRPr="00576EFA" w:rsidRDefault="003B762F" w:rsidP="00576EFA">
      <w:pPr>
        <w:spacing w:after="0" w:line="240" w:lineRule="auto"/>
        <w:rPr>
          <w:sz w:val="36"/>
          <w:szCs w:val="36"/>
        </w:rPr>
      </w:pPr>
      <w:r w:rsidRPr="00576EFA">
        <w:rPr>
          <w:sz w:val="36"/>
          <w:szCs w:val="36"/>
        </w:rPr>
        <w:t>I can explain my rights and my responsibilities.</w:t>
      </w:r>
    </w:p>
    <w:p w14:paraId="5E4D81F7" w14:textId="77777777" w:rsidR="00576EFA" w:rsidRDefault="00576EFA" w:rsidP="00576EFA">
      <w:pPr>
        <w:pStyle w:val="Heading2"/>
        <w:rPr>
          <w:b/>
          <w:bCs/>
          <w:color w:val="2E74B5" w:themeColor="accent5" w:themeShade="BF"/>
        </w:rPr>
      </w:pPr>
    </w:p>
    <w:p w14:paraId="3789324C" w14:textId="151EEBEC" w:rsidR="003B762F" w:rsidRPr="00576EFA" w:rsidRDefault="003B762F" w:rsidP="00576EFA">
      <w:pPr>
        <w:pStyle w:val="Heading2"/>
        <w:rPr>
          <w:b/>
          <w:bCs/>
          <w:color w:val="2E74B5" w:themeColor="accent5" w:themeShade="BF"/>
        </w:rPr>
      </w:pPr>
      <w:r w:rsidRPr="00576EFA">
        <w:rPr>
          <w:b/>
          <w:bCs/>
          <w:color w:val="2E74B5" w:themeColor="accent5" w:themeShade="BF"/>
        </w:rPr>
        <w:t>INFO ABOUT WORK</w:t>
      </w:r>
    </w:p>
    <w:p w14:paraId="1DD2E899" w14:textId="27B9DB8E" w:rsidR="003B762F" w:rsidRPr="00576EFA" w:rsidRDefault="003B762F" w:rsidP="00576EFA">
      <w:pPr>
        <w:spacing w:line="240" w:lineRule="auto"/>
        <w:rPr>
          <w:sz w:val="36"/>
          <w:szCs w:val="36"/>
        </w:rPr>
      </w:pPr>
      <w:r w:rsidRPr="00576EFA">
        <w:rPr>
          <w:sz w:val="36"/>
          <w:szCs w:val="36"/>
        </w:rPr>
        <w:t xml:space="preserve">I can list jobs compatible with my interests and abilities and have explored them. </w:t>
      </w:r>
    </w:p>
    <w:p w14:paraId="3F32018F" w14:textId="6E42DF6E" w:rsidR="003B762F" w:rsidRPr="00576EFA" w:rsidRDefault="003B762F" w:rsidP="00576EFA">
      <w:pPr>
        <w:spacing w:line="240" w:lineRule="auto"/>
        <w:rPr>
          <w:sz w:val="36"/>
          <w:szCs w:val="36"/>
        </w:rPr>
      </w:pPr>
      <w:r w:rsidRPr="00576EFA">
        <w:rPr>
          <w:sz w:val="36"/>
          <w:szCs w:val="36"/>
        </w:rPr>
        <w:t>I have demonstrated my understanding of workplace expectations on a job.</w:t>
      </w:r>
    </w:p>
    <w:p w14:paraId="6AD16CF2" w14:textId="2028A0C4" w:rsidR="003B762F" w:rsidRPr="00576EFA" w:rsidRDefault="003B762F" w:rsidP="00576EFA">
      <w:pPr>
        <w:spacing w:line="240" w:lineRule="auto"/>
        <w:rPr>
          <w:sz w:val="36"/>
          <w:szCs w:val="36"/>
        </w:rPr>
      </w:pPr>
      <w:r w:rsidRPr="00576EFA">
        <w:rPr>
          <w:sz w:val="36"/>
          <w:szCs w:val="36"/>
        </w:rPr>
        <w:t>I can list my support team members and ask for help.</w:t>
      </w:r>
    </w:p>
    <w:p w14:paraId="69F38D5B" w14:textId="77777777" w:rsidR="00576EFA" w:rsidRDefault="00576EFA" w:rsidP="00576EFA">
      <w:pPr>
        <w:pStyle w:val="Heading2"/>
        <w:rPr>
          <w:b/>
          <w:bCs/>
          <w:color w:val="2E74B5" w:themeColor="accent5" w:themeShade="BF"/>
        </w:rPr>
      </w:pPr>
    </w:p>
    <w:p w14:paraId="15575B5B" w14:textId="5E7FDAA3" w:rsidR="003B762F" w:rsidRPr="00576EFA" w:rsidRDefault="003B762F" w:rsidP="00576EFA">
      <w:pPr>
        <w:pStyle w:val="Heading2"/>
        <w:rPr>
          <w:b/>
          <w:bCs/>
          <w:color w:val="2E74B5" w:themeColor="accent5" w:themeShade="BF"/>
        </w:rPr>
      </w:pPr>
      <w:r w:rsidRPr="00576EFA">
        <w:rPr>
          <w:b/>
          <w:bCs/>
          <w:color w:val="2E74B5" w:themeColor="accent5" w:themeShade="BF"/>
        </w:rPr>
        <w:t>COUNSELOR ROLES</w:t>
      </w:r>
    </w:p>
    <w:p w14:paraId="68DE1933" w14:textId="4B82ABD7" w:rsidR="003B762F" w:rsidRPr="00576EFA" w:rsidRDefault="003B762F" w:rsidP="00576EFA">
      <w:pPr>
        <w:pStyle w:val="Heading3"/>
        <w:rPr>
          <w:b/>
          <w:bCs/>
          <w:sz w:val="36"/>
          <w:szCs w:val="36"/>
        </w:rPr>
      </w:pPr>
      <w:r w:rsidRPr="00576EFA">
        <w:rPr>
          <w:b/>
          <w:bCs/>
          <w:sz w:val="36"/>
          <w:szCs w:val="36"/>
        </w:rPr>
        <w:t>Gold Miner</w:t>
      </w:r>
    </w:p>
    <w:p w14:paraId="2D361381" w14:textId="25A4902E" w:rsidR="003B762F" w:rsidRPr="00576EFA" w:rsidRDefault="003B762F" w:rsidP="00576EFA">
      <w:pPr>
        <w:spacing w:line="240" w:lineRule="auto"/>
        <w:rPr>
          <w:sz w:val="36"/>
          <w:szCs w:val="36"/>
        </w:rPr>
      </w:pPr>
      <w:r w:rsidRPr="00576EFA">
        <w:rPr>
          <w:sz w:val="36"/>
          <w:szCs w:val="36"/>
        </w:rPr>
        <w:t>The counselor helps students uncover their unique contributions</w:t>
      </w:r>
      <w:r w:rsidR="00576EFA">
        <w:rPr>
          <w:sz w:val="36"/>
          <w:szCs w:val="36"/>
        </w:rPr>
        <w:t xml:space="preserve"> </w:t>
      </w:r>
      <w:r w:rsidRPr="00576EFA">
        <w:rPr>
          <w:sz w:val="36"/>
          <w:szCs w:val="36"/>
        </w:rPr>
        <w:t xml:space="preserve">(interests </w:t>
      </w:r>
      <w:r w:rsidR="00576EFA">
        <w:rPr>
          <w:sz w:val="36"/>
          <w:szCs w:val="36"/>
        </w:rPr>
        <w:t>and</w:t>
      </w:r>
      <w:r w:rsidRPr="00576EFA">
        <w:rPr>
          <w:sz w:val="36"/>
          <w:szCs w:val="36"/>
        </w:rPr>
        <w:t xml:space="preserve"> abilities)</w:t>
      </w:r>
    </w:p>
    <w:p w14:paraId="69DA60D1" w14:textId="6F34676F" w:rsidR="003B762F" w:rsidRPr="00576EFA" w:rsidRDefault="003B762F" w:rsidP="00576EFA">
      <w:pPr>
        <w:pStyle w:val="Heading3"/>
        <w:rPr>
          <w:b/>
          <w:bCs/>
          <w:sz w:val="36"/>
          <w:szCs w:val="36"/>
        </w:rPr>
      </w:pPr>
      <w:r w:rsidRPr="00576EFA">
        <w:rPr>
          <w:b/>
          <w:bCs/>
          <w:sz w:val="36"/>
          <w:szCs w:val="36"/>
        </w:rPr>
        <w:lastRenderedPageBreak/>
        <w:t>Match Maker</w:t>
      </w:r>
    </w:p>
    <w:p w14:paraId="3074D001" w14:textId="41C333D2" w:rsidR="003B762F" w:rsidRPr="00576EFA" w:rsidRDefault="003B762F" w:rsidP="00576EFA">
      <w:pPr>
        <w:spacing w:line="240" w:lineRule="auto"/>
        <w:rPr>
          <w:sz w:val="36"/>
          <w:szCs w:val="36"/>
        </w:rPr>
      </w:pPr>
      <w:r w:rsidRPr="00576EFA">
        <w:rPr>
          <w:sz w:val="36"/>
          <w:szCs w:val="36"/>
        </w:rPr>
        <w:t>The counselor matches the student's contributions to the employer's business needs.</w:t>
      </w:r>
    </w:p>
    <w:p w14:paraId="56BE84EE" w14:textId="427B068B" w:rsidR="003B762F" w:rsidRPr="00576EFA" w:rsidRDefault="003B762F" w:rsidP="00576EFA">
      <w:pPr>
        <w:pStyle w:val="Heading3"/>
        <w:rPr>
          <w:b/>
          <w:bCs/>
          <w:sz w:val="36"/>
          <w:szCs w:val="36"/>
        </w:rPr>
      </w:pPr>
      <w:r w:rsidRPr="00576EFA">
        <w:rPr>
          <w:b/>
          <w:bCs/>
          <w:sz w:val="36"/>
          <w:szCs w:val="36"/>
        </w:rPr>
        <w:t>Voice Coach</w:t>
      </w:r>
    </w:p>
    <w:p w14:paraId="04B6C76F" w14:textId="236C2351" w:rsidR="003B762F" w:rsidRPr="00576EFA" w:rsidRDefault="003B762F" w:rsidP="00576EFA">
      <w:pPr>
        <w:spacing w:line="240" w:lineRule="auto"/>
        <w:rPr>
          <w:sz w:val="36"/>
          <w:szCs w:val="36"/>
        </w:rPr>
      </w:pPr>
      <w:r w:rsidRPr="00576EFA">
        <w:rPr>
          <w:sz w:val="36"/>
          <w:szCs w:val="36"/>
        </w:rPr>
        <w:t xml:space="preserve">The counselor helps students find their unique voices </w:t>
      </w:r>
      <w:r w:rsidR="00576EFA">
        <w:rPr>
          <w:sz w:val="36"/>
          <w:szCs w:val="36"/>
        </w:rPr>
        <w:t>and</w:t>
      </w:r>
      <w:r w:rsidRPr="00576EFA">
        <w:rPr>
          <w:sz w:val="36"/>
          <w:szCs w:val="36"/>
        </w:rPr>
        <w:t xml:space="preserve"> advocate for themselves.</w:t>
      </w:r>
    </w:p>
    <w:p w14:paraId="04176567" w14:textId="5101BB4D" w:rsidR="003B762F" w:rsidRPr="00576EFA" w:rsidRDefault="003B762F" w:rsidP="00576EFA">
      <w:pPr>
        <w:pStyle w:val="Heading3"/>
        <w:rPr>
          <w:b/>
          <w:bCs/>
          <w:sz w:val="36"/>
          <w:szCs w:val="36"/>
        </w:rPr>
      </w:pPr>
      <w:r w:rsidRPr="00576EFA">
        <w:rPr>
          <w:b/>
          <w:bCs/>
          <w:sz w:val="36"/>
          <w:szCs w:val="36"/>
        </w:rPr>
        <w:t>Navigator</w:t>
      </w:r>
    </w:p>
    <w:p w14:paraId="3A3F5ABD" w14:textId="666CC9E8" w:rsidR="003B762F" w:rsidRPr="00576EFA" w:rsidRDefault="003B762F" w:rsidP="00576EFA">
      <w:pPr>
        <w:spacing w:line="240" w:lineRule="auto"/>
        <w:rPr>
          <w:sz w:val="36"/>
          <w:szCs w:val="36"/>
        </w:rPr>
      </w:pPr>
      <w:r w:rsidRPr="00576EFA">
        <w:rPr>
          <w:sz w:val="36"/>
          <w:szCs w:val="36"/>
        </w:rPr>
        <w:t>The counselor facilitates connections to services students need to succeed in adult life.</w:t>
      </w:r>
    </w:p>
    <w:sectPr w:rsidR="003B762F" w:rsidRPr="00576E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NTAwtDA1NTQ3MzFU0lEKTi0uzszPAykwrAUAySi+aywAAAA="/>
  </w:docVars>
  <w:rsids>
    <w:rsidRoot w:val="003B762F"/>
    <w:rsid w:val="00042190"/>
    <w:rsid w:val="00094DCF"/>
    <w:rsid w:val="00281D8C"/>
    <w:rsid w:val="003B762F"/>
    <w:rsid w:val="00576EFA"/>
    <w:rsid w:val="009C62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87737"/>
  <w15:chartTrackingRefBased/>
  <w15:docId w15:val="{137D7EB0-1E2F-49D0-8781-6D7599156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2F"/>
  </w:style>
  <w:style w:type="paragraph" w:styleId="Heading1">
    <w:name w:val="heading 1"/>
    <w:basedOn w:val="Normal"/>
    <w:next w:val="Normal"/>
    <w:link w:val="Heading1Char"/>
    <w:uiPriority w:val="9"/>
    <w:qFormat/>
    <w:rsid w:val="003B762F"/>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unhideWhenUsed/>
    <w:qFormat/>
    <w:rsid w:val="003B762F"/>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unhideWhenUsed/>
    <w:qFormat/>
    <w:rsid w:val="003B762F"/>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3B762F"/>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3B762F"/>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3B762F"/>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3B762F"/>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3B762F"/>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3B762F"/>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762F"/>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uiPriority w:val="9"/>
    <w:rsid w:val="003B762F"/>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rsid w:val="003B762F"/>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3B762F"/>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3B762F"/>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3B762F"/>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3B762F"/>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3B762F"/>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3B762F"/>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3B762F"/>
    <w:pPr>
      <w:spacing w:line="240" w:lineRule="auto"/>
    </w:pPr>
    <w:rPr>
      <w:b/>
      <w:bCs/>
      <w:color w:val="ED7D31" w:themeColor="accent2"/>
      <w:spacing w:val="10"/>
      <w:sz w:val="16"/>
      <w:szCs w:val="16"/>
    </w:rPr>
  </w:style>
  <w:style w:type="paragraph" w:styleId="Title">
    <w:name w:val="Title"/>
    <w:basedOn w:val="Normal"/>
    <w:next w:val="Normal"/>
    <w:link w:val="TitleChar"/>
    <w:uiPriority w:val="10"/>
    <w:qFormat/>
    <w:rsid w:val="003B762F"/>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3B762F"/>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3B762F"/>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3B762F"/>
    <w:rPr>
      <w:color w:val="000000" w:themeColor="text1"/>
      <w:sz w:val="24"/>
      <w:szCs w:val="24"/>
    </w:rPr>
  </w:style>
  <w:style w:type="character" w:styleId="Strong">
    <w:name w:val="Strong"/>
    <w:basedOn w:val="DefaultParagraphFont"/>
    <w:uiPriority w:val="22"/>
    <w:qFormat/>
    <w:rsid w:val="003B762F"/>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3B762F"/>
    <w:rPr>
      <w:rFonts w:asciiTheme="minorHAnsi" w:eastAsiaTheme="minorEastAsia" w:hAnsiTheme="minorHAnsi" w:cstheme="minorBidi"/>
      <w:i/>
      <w:iCs/>
      <w:color w:val="C45911" w:themeColor="accent2" w:themeShade="BF"/>
      <w:sz w:val="20"/>
      <w:szCs w:val="20"/>
    </w:rPr>
  </w:style>
  <w:style w:type="paragraph" w:styleId="NoSpacing">
    <w:name w:val="No Spacing"/>
    <w:uiPriority w:val="1"/>
    <w:qFormat/>
    <w:rsid w:val="003B762F"/>
    <w:pPr>
      <w:spacing w:after="0" w:line="240" w:lineRule="auto"/>
    </w:pPr>
  </w:style>
  <w:style w:type="paragraph" w:styleId="Quote">
    <w:name w:val="Quote"/>
    <w:basedOn w:val="Normal"/>
    <w:next w:val="Normal"/>
    <w:link w:val="QuoteChar"/>
    <w:uiPriority w:val="29"/>
    <w:qFormat/>
    <w:rsid w:val="003B762F"/>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3B762F"/>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3B762F"/>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3B762F"/>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3B762F"/>
    <w:rPr>
      <w:i/>
      <w:iCs/>
      <w:color w:val="auto"/>
    </w:rPr>
  </w:style>
  <w:style w:type="character" w:styleId="IntenseEmphasis">
    <w:name w:val="Intense Emphasis"/>
    <w:basedOn w:val="DefaultParagraphFont"/>
    <w:uiPriority w:val="21"/>
    <w:qFormat/>
    <w:rsid w:val="003B762F"/>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3B762F"/>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3B762F"/>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3B762F"/>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3B762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ACAC2139BB9348BB9CCFDE513F91C3" ma:contentTypeVersion="16" ma:contentTypeDescription="Create a new document." ma:contentTypeScope="" ma:versionID="a88468f6a1efdb8b63af52e6c9b8cf66">
  <xsd:schema xmlns:xsd="http://www.w3.org/2001/XMLSchema" xmlns:xs="http://www.w3.org/2001/XMLSchema" xmlns:p="http://schemas.microsoft.com/office/2006/metadata/properties" xmlns:ns2="23056218-a43c-4393-84a1-7f675fec91ad" xmlns:ns3="f845b6fd-eebf-47a1-9556-39c29bfffb2b" targetNamespace="http://schemas.microsoft.com/office/2006/metadata/properties" ma:root="true" ma:fieldsID="5e1a00df78807ab115f575fe530a272f" ns2:_="" ns3:_="">
    <xsd:import namespace="23056218-a43c-4393-84a1-7f675fec91ad"/>
    <xsd:import namespace="f845b6fd-eebf-47a1-9556-39c29bfffb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56218-a43c-4393-84a1-7f675fec91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45b6fd-eebf-47a1-9556-39c29bfffb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0ffa3db-137c-4334-affe-d0ae97e7dc51}" ma:internalName="TaxCatchAll" ma:showField="CatchAllData" ma:web="f845b6fd-eebf-47a1-9556-39c29bfffb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845b6fd-eebf-47a1-9556-39c29bfffb2b" xsi:nil="true"/>
    <lcf76f155ced4ddcb4097134ff3c332f xmlns="23056218-a43c-4393-84a1-7f675fec91a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DEFBD3D-90A9-403B-83CE-39A7C1AC9AEF}"/>
</file>

<file path=customXml/itemProps2.xml><?xml version="1.0" encoding="utf-8"?>
<ds:datastoreItem xmlns:ds="http://schemas.openxmlformats.org/officeDocument/2006/customXml" ds:itemID="{57BD800A-066A-48E3-A970-3D6D154E6F53}"/>
</file>

<file path=customXml/itemProps3.xml><?xml version="1.0" encoding="utf-8"?>
<ds:datastoreItem xmlns:ds="http://schemas.openxmlformats.org/officeDocument/2006/customXml" ds:itemID="{0D4A8D60-06A1-4566-87D9-0B3D9FE6D8A2}"/>
</file>

<file path=docProps/app.xml><?xml version="1.0" encoding="utf-8"?>
<Properties xmlns="http://schemas.openxmlformats.org/officeDocument/2006/extended-properties" xmlns:vt="http://schemas.openxmlformats.org/officeDocument/2006/docPropsVTypes">
  <Template>Normal.dotm</Template>
  <TotalTime>4</TotalTime>
  <Pages>2</Pages>
  <Words>179</Words>
  <Characters>1023</Characters>
  <Application>Microsoft Office Word</Application>
  <DocSecurity>0</DocSecurity>
  <Lines>8</Lines>
  <Paragraphs>2</Paragraphs>
  <ScaleCrop>false</ScaleCrop>
  <Company/>
  <LinksUpToDate>false</LinksUpToDate>
  <CharactersWithSpaces>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 Schiedermayer</dc:creator>
  <cp:keywords/>
  <dc:description/>
  <cp:lastModifiedBy>Margaret Glenn</cp:lastModifiedBy>
  <cp:revision>2</cp:revision>
  <dcterms:created xsi:type="dcterms:W3CDTF">2023-02-28T19:56:00Z</dcterms:created>
  <dcterms:modified xsi:type="dcterms:W3CDTF">2023-02-28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ACAC2139BB9348BB9CCFDE513F91C3</vt:lpwstr>
  </property>
</Properties>
</file>